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C41EF" w14:textId="7B67037C" w:rsidR="00AD0060" w:rsidRDefault="00666B58" w:rsidP="00666B58">
      <w:pPr>
        <w:pStyle w:val="ListParagraph"/>
        <w:numPr>
          <w:ilvl w:val="0"/>
          <w:numId w:val="1"/>
        </w:numPr>
      </w:pPr>
      <w:r>
        <w:t>User Stories</w:t>
      </w:r>
    </w:p>
    <w:p w14:paraId="39FD9985" w14:textId="0A977655" w:rsidR="00666B58" w:rsidRDefault="00666B58" w:rsidP="00666B58">
      <w:pPr>
        <w:pStyle w:val="ListParagraph"/>
        <w:numPr>
          <w:ilvl w:val="0"/>
          <w:numId w:val="1"/>
        </w:numPr>
      </w:pPr>
      <w:r>
        <w:rPr>
          <w:noProof/>
          <w:lang w:val="en-US"/>
          <w14:ligatures w14:val="standardContextual"/>
        </w:rPr>
        <w:drawing>
          <wp:inline distT="0" distB="0" distL="0" distR="0" wp14:anchorId="392B8254" wp14:editId="15BE0713">
            <wp:extent cx="4149677" cy="2625469"/>
            <wp:effectExtent l="0" t="0" r="3810" b="3810"/>
            <wp:docPr id="1033615419" name="Picture 7" descr="A white sheet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615419" name="Picture 7" descr="A white sheet with blue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9185" cy="263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3510D" w14:textId="3A41497E" w:rsidR="004B7BB9" w:rsidRPr="006C39C1" w:rsidRDefault="004B7BB9" w:rsidP="00666B58">
      <w:pPr>
        <w:pStyle w:val="ListParagraph"/>
        <w:numPr>
          <w:ilvl w:val="0"/>
          <w:numId w:val="1"/>
        </w:numPr>
      </w:pPr>
      <w:r w:rsidRPr="006C39C1">
        <w:t>Functional vs non-functional</w:t>
      </w:r>
    </w:p>
    <w:p w14:paraId="75AD415C" w14:textId="7A7A31E0" w:rsidR="004B7BB9" w:rsidRPr="006C39C1" w:rsidRDefault="004B7BB9" w:rsidP="004B7BB9">
      <w:pPr>
        <w:pStyle w:val="ListParagraph"/>
        <w:numPr>
          <w:ilvl w:val="1"/>
          <w:numId w:val="1"/>
        </w:numPr>
      </w:pPr>
      <w:r w:rsidRPr="006C39C1">
        <w:t>Viewpoints of Requirements</w:t>
      </w:r>
      <w:r w:rsidR="003F3131">
        <w:t xml:space="preserve"> (?)</w:t>
      </w:r>
    </w:p>
    <w:p w14:paraId="515BB30F" w14:textId="0F30B19C" w:rsidR="004B7BB9" w:rsidRDefault="004B7BB9" w:rsidP="004B7BB9">
      <w:pPr>
        <w:pStyle w:val="ListParagraph"/>
        <w:numPr>
          <w:ilvl w:val="0"/>
          <w:numId w:val="1"/>
        </w:numPr>
      </w:pPr>
      <w:proofErr w:type="spellStart"/>
      <w:r w:rsidRPr="006C39C1">
        <w:t>MoSCoW</w:t>
      </w:r>
      <w:proofErr w:type="spellEnd"/>
      <w:r w:rsidRPr="006C39C1">
        <w:t xml:space="preserve"> method</w:t>
      </w:r>
    </w:p>
    <w:p w14:paraId="5A1A7680" w14:textId="17A68D38" w:rsidR="00D34FC8" w:rsidRPr="006C39C1" w:rsidRDefault="003F3131" w:rsidP="00D34FC8">
      <w:pPr>
        <w:pStyle w:val="ListParagraph"/>
        <w:numPr>
          <w:ilvl w:val="1"/>
          <w:numId w:val="1"/>
        </w:numPr>
      </w:pPr>
      <w:r>
        <w:t xml:space="preserve">Most should could wont </w:t>
      </w:r>
    </w:p>
    <w:p w14:paraId="5CC0E7A2" w14:textId="3CD84BB2" w:rsidR="00C142AA" w:rsidRPr="003F3131" w:rsidRDefault="00C142AA" w:rsidP="00C142AA">
      <w:pPr>
        <w:pStyle w:val="ListParagraph"/>
        <w:numPr>
          <w:ilvl w:val="0"/>
          <w:numId w:val="1"/>
        </w:numPr>
        <w:rPr>
          <w:color w:val="FF0000"/>
        </w:rPr>
      </w:pPr>
      <w:bookmarkStart w:id="0" w:name="OLE_LINK1"/>
      <w:r w:rsidRPr="003F3131">
        <w:rPr>
          <w:color w:val="FF0000"/>
        </w:rPr>
        <w:t>Why do requirements need tests</w:t>
      </w:r>
      <w:bookmarkEnd w:id="0"/>
      <w:r w:rsidRPr="003F3131">
        <w:rPr>
          <w:color w:val="FF0000"/>
        </w:rPr>
        <w:t>?</w:t>
      </w:r>
    </w:p>
    <w:p w14:paraId="50DCC61A" w14:textId="041D0F7B" w:rsidR="003F3131" w:rsidRPr="006C39C1" w:rsidRDefault="003F3131" w:rsidP="003F3131">
      <w:pPr>
        <w:pStyle w:val="ListParagraph"/>
        <w:numPr>
          <w:ilvl w:val="1"/>
          <w:numId w:val="1"/>
        </w:numPr>
      </w:pPr>
      <w:proofErr w:type="spellStart"/>
      <w:r>
        <w:t>Vertification</w:t>
      </w:r>
      <w:proofErr w:type="spellEnd"/>
      <w:r>
        <w:t xml:space="preserve"> validation (Lack 2)</w:t>
      </w:r>
    </w:p>
    <w:p w14:paraId="53659E4B" w14:textId="4320D1EE" w:rsidR="00C142AA" w:rsidRDefault="00C142AA" w:rsidP="00C142AA">
      <w:pPr>
        <w:pStyle w:val="ListParagraph"/>
        <w:numPr>
          <w:ilvl w:val="0"/>
          <w:numId w:val="1"/>
        </w:numPr>
      </w:pPr>
      <w:r w:rsidRPr="006C39C1">
        <w:t>Agile vs. Waterfall</w:t>
      </w:r>
    </w:p>
    <w:p w14:paraId="5D226682" w14:textId="2582C27C" w:rsidR="003F3131" w:rsidRDefault="003F3131" w:rsidP="003F3131">
      <w:pPr>
        <w:pStyle w:val="ListParagraph"/>
        <w:numPr>
          <w:ilvl w:val="1"/>
          <w:numId w:val="1"/>
        </w:numPr>
      </w:pPr>
      <w:r>
        <w:t>Linear vs iteration</w:t>
      </w:r>
    </w:p>
    <w:p w14:paraId="64268DFB" w14:textId="25B4156F" w:rsidR="00C72777" w:rsidRDefault="00C72777" w:rsidP="00C72777">
      <w:pPr>
        <w:pStyle w:val="ListParagraph"/>
        <w:numPr>
          <w:ilvl w:val="1"/>
          <w:numId w:val="1"/>
        </w:numPr>
      </w:pPr>
      <w:r>
        <w:t>Limitation?</w:t>
      </w:r>
    </w:p>
    <w:p w14:paraId="08A6FA66" w14:textId="1A783BC2" w:rsidR="003F3131" w:rsidRDefault="003F3131" w:rsidP="003F3131">
      <w:pPr>
        <w:pStyle w:val="ListParagraph"/>
        <w:numPr>
          <w:ilvl w:val="2"/>
          <w:numId w:val="1"/>
        </w:numPr>
      </w:pPr>
      <w:r>
        <w:t>Agile: scope creep, documentation, fallback/rollback</w:t>
      </w:r>
    </w:p>
    <w:p w14:paraId="11993541" w14:textId="006472F4" w:rsidR="003F3131" w:rsidRDefault="003F3131" w:rsidP="003F3131">
      <w:pPr>
        <w:pStyle w:val="ListParagraph"/>
        <w:numPr>
          <w:ilvl w:val="2"/>
          <w:numId w:val="1"/>
        </w:numPr>
      </w:pPr>
      <w:r>
        <w:t xml:space="preserve">Waterfall: </w:t>
      </w:r>
      <w:r w:rsidR="00B918F8">
        <w:t xml:space="preserve">not flexible, lack testing, stakeholder may not satisfy </w:t>
      </w:r>
    </w:p>
    <w:p w14:paraId="09C036FC" w14:textId="6C72C0B4" w:rsidR="006C39C1" w:rsidRPr="006C39C1" w:rsidRDefault="006C39C1" w:rsidP="006C39C1">
      <w:r>
        <w:rPr>
          <w:rFonts w:hint="eastAsia"/>
        </w:rPr>
        <w:t>W</w:t>
      </w:r>
      <w:r>
        <w:t>4</w:t>
      </w:r>
    </w:p>
    <w:p w14:paraId="42D0BBC9" w14:textId="289AB935" w:rsidR="00C142AA" w:rsidRDefault="00FC62A9" w:rsidP="004B7BB9">
      <w:pPr>
        <w:pStyle w:val="ListParagraph"/>
        <w:numPr>
          <w:ilvl w:val="0"/>
          <w:numId w:val="1"/>
        </w:numPr>
      </w:pPr>
      <w:r w:rsidRPr="006C39C1">
        <w:t>Verifiable Requirements include?</w:t>
      </w:r>
    </w:p>
    <w:p w14:paraId="52BFF36E" w14:textId="7B315DBD" w:rsidR="00B918F8" w:rsidRPr="006C39C1" w:rsidRDefault="00B918F8" w:rsidP="00B918F8">
      <w:pPr>
        <w:pStyle w:val="ListParagraph"/>
        <w:numPr>
          <w:ilvl w:val="1"/>
          <w:numId w:val="1"/>
        </w:numPr>
      </w:pPr>
      <w:r>
        <w:t xml:space="preserve">Clear metric, no conflict, clear scope, </w:t>
      </w:r>
    </w:p>
    <w:p w14:paraId="04405980" w14:textId="6E20E011" w:rsidR="00FC62A9" w:rsidRDefault="00FC62A9" w:rsidP="00B918F8">
      <w:pPr>
        <w:pStyle w:val="ListParagraph"/>
        <w:numPr>
          <w:ilvl w:val="0"/>
          <w:numId w:val="1"/>
        </w:numPr>
      </w:pPr>
      <w:r w:rsidRPr="006C39C1">
        <w:t>Non-functional Metrics?</w:t>
      </w:r>
      <w:r w:rsidR="000E71E0">
        <w:t xml:space="preserve"> Performance reliable </w:t>
      </w:r>
      <w:r w:rsidR="00CB138B">
        <w:t xml:space="preserve">robustness </w:t>
      </w:r>
      <w:r w:rsidR="00CB138B" w:rsidRPr="00B918F8">
        <w:rPr>
          <w:color w:val="FF0000"/>
        </w:rPr>
        <w:t xml:space="preserve">portability </w:t>
      </w:r>
      <w:r w:rsidR="00CB138B">
        <w:t>(</w:t>
      </w:r>
      <w:r w:rsidR="00E64F2F" w:rsidRPr="00E64F2F">
        <w:t>Usability</w:t>
      </w:r>
      <w:r w:rsidR="00E64F2F">
        <w:t>:</w:t>
      </w:r>
      <w:r w:rsidR="00E64F2F" w:rsidRPr="00E64F2F">
        <w:t xml:space="preserve"> </w:t>
      </w:r>
      <w:r w:rsidR="00CB138B">
        <w:t>ease to use and size)</w:t>
      </w:r>
    </w:p>
    <w:p w14:paraId="68764006" w14:textId="77777777" w:rsidR="00237C99" w:rsidRPr="006C39C1" w:rsidRDefault="00237C99" w:rsidP="00237C99">
      <w:pPr>
        <w:ind w:left="720"/>
      </w:pPr>
    </w:p>
    <w:p w14:paraId="79E59DAE" w14:textId="14A8D87C" w:rsidR="00FC62A9" w:rsidRPr="006C39C1" w:rsidRDefault="00FC62A9" w:rsidP="00B918F8">
      <w:pPr>
        <w:pStyle w:val="ListParagraph"/>
        <w:numPr>
          <w:ilvl w:val="0"/>
          <w:numId w:val="1"/>
        </w:numPr>
      </w:pPr>
      <w:r w:rsidRPr="006C39C1">
        <w:t>Hard-to-test Requirements make example, but how to test it?</w:t>
      </w:r>
      <w:r w:rsidR="00CB138B">
        <w:t xml:space="preserve"> Backup and recovery testing/mock testing</w:t>
      </w:r>
    </w:p>
    <w:p w14:paraId="46ECA097" w14:textId="474C0029" w:rsidR="00237C99" w:rsidRPr="006C39C1" w:rsidRDefault="00FC62A9" w:rsidP="00237C99">
      <w:pPr>
        <w:pStyle w:val="ListParagraph"/>
        <w:numPr>
          <w:ilvl w:val="0"/>
          <w:numId w:val="1"/>
        </w:numPr>
      </w:pPr>
      <w:r w:rsidRPr="006C39C1">
        <w:t>Domain Modelling</w:t>
      </w:r>
    </w:p>
    <w:p w14:paraId="77E28068" w14:textId="7F943F66" w:rsidR="00FC62A9" w:rsidRPr="006C39C1" w:rsidRDefault="00FC62A9" w:rsidP="00B918F8">
      <w:pPr>
        <w:pStyle w:val="ListParagraph"/>
        <w:numPr>
          <w:ilvl w:val="0"/>
          <w:numId w:val="1"/>
        </w:numPr>
      </w:pPr>
      <w:r w:rsidRPr="006C39C1">
        <w:t>What include</w:t>
      </w:r>
      <w:r w:rsidR="00CB138B">
        <w:t xml:space="preserve"> ? class object method </w:t>
      </w:r>
    </w:p>
    <w:p w14:paraId="3BF7ACE1" w14:textId="0445A306" w:rsidR="00FC62A9" w:rsidRDefault="00FC62A9" w:rsidP="00B918F8">
      <w:pPr>
        <w:pStyle w:val="ListParagraph"/>
        <w:numPr>
          <w:ilvl w:val="0"/>
          <w:numId w:val="1"/>
        </w:numPr>
      </w:pPr>
      <w:r w:rsidRPr="0099117A">
        <w:rPr>
          <w:highlight w:val="yellow"/>
        </w:rPr>
        <w:t>What relationship include?</w:t>
      </w:r>
      <w:r w:rsidRPr="006C39C1">
        <w:t xml:space="preserve"> (</w:t>
      </w:r>
      <w:r w:rsidR="00E64F2F" w:rsidRPr="006C39C1">
        <w:t>There</w:t>
      </w:r>
      <w:r w:rsidRPr="006C39C1">
        <w:t xml:space="preserve"> are 4)</w:t>
      </w:r>
    </w:p>
    <w:p w14:paraId="41096198" w14:textId="4D9BCA8F" w:rsidR="0099117A" w:rsidRPr="006C39C1" w:rsidRDefault="00237C99" w:rsidP="00CB138B">
      <w:pPr>
        <w:pStyle w:val="ListParagraph"/>
        <w:numPr>
          <w:ilvl w:val="2"/>
          <w:numId w:val="1"/>
        </w:numPr>
      </w:pPr>
      <w:r>
        <w:t xml:space="preserve">Association (normal, professor got student) aggression (has a, </w:t>
      </w:r>
      <w:r>
        <w:t>department got professor</w:t>
      </w:r>
      <w:r>
        <w:t>) composition (is a including relationship, university got department) dependency (weak, professor got salary)</w:t>
      </w:r>
    </w:p>
    <w:p w14:paraId="4C527652" w14:textId="1799D033" w:rsidR="00237C99" w:rsidRPr="006C39C1" w:rsidRDefault="00FC62A9" w:rsidP="00E64F2F">
      <w:pPr>
        <w:pStyle w:val="ListParagraph"/>
        <w:numPr>
          <w:ilvl w:val="0"/>
          <w:numId w:val="1"/>
        </w:numPr>
      </w:pPr>
      <w:r w:rsidRPr="006C39C1">
        <w:t>Prototyping</w:t>
      </w:r>
    </w:p>
    <w:p w14:paraId="3A5FB0EE" w14:textId="6CB69C60" w:rsidR="00FC62A9" w:rsidRDefault="00FC62A9" w:rsidP="00B918F8">
      <w:pPr>
        <w:pStyle w:val="ListParagraph"/>
        <w:numPr>
          <w:ilvl w:val="0"/>
          <w:numId w:val="1"/>
        </w:numPr>
      </w:pPr>
      <w:r w:rsidRPr="006C39C1">
        <w:t xml:space="preserve">Type of </w:t>
      </w:r>
      <w:proofErr w:type="spellStart"/>
      <w:r w:rsidRPr="006C39C1">
        <w:t>proty</w:t>
      </w:r>
      <w:proofErr w:type="spellEnd"/>
      <w:r w:rsidRPr="006C39C1">
        <w:t>(2)</w:t>
      </w:r>
    </w:p>
    <w:p w14:paraId="3499F334" w14:textId="4FCCDE1E" w:rsidR="00237C99" w:rsidRDefault="00237C99" w:rsidP="00237C99">
      <w:pPr>
        <w:pStyle w:val="ListParagraph"/>
        <w:numPr>
          <w:ilvl w:val="1"/>
          <w:numId w:val="1"/>
        </w:numPr>
      </w:pPr>
      <w:r>
        <w:t>Fully rebuild</w:t>
      </w:r>
    </w:p>
    <w:p w14:paraId="017211EC" w14:textId="3D640C00" w:rsidR="00237C99" w:rsidRDefault="00237C99" w:rsidP="00237C99">
      <w:pPr>
        <w:pStyle w:val="ListParagraph"/>
        <w:numPr>
          <w:ilvl w:val="1"/>
          <w:numId w:val="1"/>
        </w:numPr>
      </w:pPr>
      <w:r>
        <w:t>modify</w:t>
      </w:r>
    </w:p>
    <w:p w14:paraId="4F2E992E" w14:textId="422D4281" w:rsidR="006C39C1" w:rsidRDefault="006C39C1" w:rsidP="00B918F8">
      <w:pPr>
        <w:pStyle w:val="ListParagraph"/>
        <w:numPr>
          <w:ilvl w:val="0"/>
          <w:numId w:val="1"/>
        </w:numPr>
      </w:pPr>
      <w:r>
        <w:t>Benefit?</w:t>
      </w:r>
    </w:p>
    <w:p w14:paraId="5D5D14EB" w14:textId="515796BC" w:rsidR="00237C99" w:rsidRDefault="00237C99" w:rsidP="00237C99">
      <w:pPr>
        <w:pStyle w:val="ListParagraph"/>
        <w:numPr>
          <w:ilvl w:val="1"/>
          <w:numId w:val="1"/>
        </w:numPr>
      </w:pPr>
      <w:r>
        <w:lastRenderedPageBreak/>
        <w:t xml:space="preserve">Stakeholder, </w:t>
      </w:r>
      <w:r w:rsidR="00E64F2F">
        <w:t>clear view</w:t>
      </w:r>
    </w:p>
    <w:p w14:paraId="06AFDE99" w14:textId="60B0FF21" w:rsidR="00237C99" w:rsidRDefault="003138A7" w:rsidP="00237C99">
      <w:pPr>
        <w:pStyle w:val="ListParagraph"/>
        <w:numPr>
          <w:ilvl w:val="1"/>
          <w:numId w:val="1"/>
        </w:numPr>
      </w:pPr>
      <w:r>
        <w:t>Clear scope</w:t>
      </w:r>
    </w:p>
    <w:p w14:paraId="013879D9" w14:textId="4648E509" w:rsidR="003138A7" w:rsidRDefault="003138A7" w:rsidP="00237C99">
      <w:pPr>
        <w:pStyle w:val="ListParagraph"/>
        <w:numPr>
          <w:ilvl w:val="1"/>
          <w:numId w:val="1"/>
        </w:numPr>
      </w:pPr>
      <w:r>
        <w:t>For team clear goal</w:t>
      </w:r>
    </w:p>
    <w:p w14:paraId="758769A6" w14:textId="77777777" w:rsidR="003138A7" w:rsidRDefault="003138A7" w:rsidP="00237C99">
      <w:pPr>
        <w:pStyle w:val="ListParagraph"/>
        <w:numPr>
          <w:ilvl w:val="1"/>
          <w:numId w:val="1"/>
        </w:numPr>
      </w:pPr>
    </w:p>
    <w:p w14:paraId="681C3355" w14:textId="4B723148" w:rsidR="006C39C1" w:rsidRDefault="00732B2B" w:rsidP="00732B2B">
      <w:r>
        <w:t>W5</w:t>
      </w:r>
    </w:p>
    <w:p w14:paraId="5C03F79A" w14:textId="10A0A90C" w:rsidR="0099117A" w:rsidRDefault="00EE65E8" w:rsidP="00EE65E8">
      <w:pPr>
        <w:pStyle w:val="ListParagraph"/>
        <w:numPr>
          <w:ilvl w:val="0"/>
          <w:numId w:val="2"/>
        </w:numPr>
      </w:pPr>
      <w:r>
        <w:t>PEGS?</w:t>
      </w:r>
    </w:p>
    <w:p w14:paraId="7E81F8EA" w14:textId="77777777" w:rsidR="00FA1B6F" w:rsidRDefault="00FA1B6F" w:rsidP="00FA1B6F">
      <w:pPr>
        <w:pStyle w:val="ListParagraph"/>
        <w:numPr>
          <w:ilvl w:val="1"/>
          <w:numId w:val="2"/>
        </w:numPr>
      </w:pPr>
    </w:p>
    <w:p w14:paraId="7362A4D8" w14:textId="3C4C351D" w:rsidR="00EE65E8" w:rsidRDefault="00EE65E8" w:rsidP="00EE65E8">
      <w:pPr>
        <w:pStyle w:val="ListParagraph"/>
        <w:numPr>
          <w:ilvl w:val="0"/>
          <w:numId w:val="2"/>
        </w:numPr>
      </w:pPr>
      <w:r>
        <w:t>Project require vs goals require? Make example?</w:t>
      </w:r>
    </w:p>
    <w:p w14:paraId="206A21D4" w14:textId="611475CF" w:rsidR="00EE65E8" w:rsidRDefault="00EE65E8" w:rsidP="00EE65E8">
      <w:pPr>
        <w:pStyle w:val="ListParagraph"/>
        <w:numPr>
          <w:ilvl w:val="0"/>
          <w:numId w:val="2"/>
        </w:numPr>
      </w:pPr>
      <w:r>
        <w:t>Analysis vs validation?</w:t>
      </w:r>
    </w:p>
    <w:p w14:paraId="1DED75C3" w14:textId="722BE857" w:rsidR="00EE65E8" w:rsidRDefault="00EE65E8" w:rsidP="00EE65E8">
      <w:pPr>
        <w:pStyle w:val="ListParagraph"/>
        <w:numPr>
          <w:ilvl w:val="0"/>
          <w:numId w:val="2"/>
        </w:numPr>
      </w:pPr>
      <w:r>
        <w:t>UML class diagram 100% in exam</w:t>
      </w:r>
    </w:p>
    <w:p w14:paraId="76AA1019" w14:textId="351542C4" w:rsidR="00EE65E8" w:rsidRDefault="00EE65E8" w:rsidP="00EE65E8">
      <w:r>
        <w:t>W6</w:t>
      </w:r>
    </w:p>
    <w:p w14:paraId="5B62BD60" w14:textId="16E1C004" w:rsidR="00EE65E8" w:rsidRDefault="00056C05" w:rsidP="00056C05">
      <w:pPr>
        <w:rPr>
          <w:lang w:val="en-US"/>
        </w:rPr>
      </w:pPr>
      <w:r w:rsidRPr="00FC1140">
        <w:t>Sequence diagrams</w:t>
      </w:r>
    </w:p>
    <w:p w14:paraId="4E0CECF0" w14:textId="2DF8EDFB" w:rsidR="00056C05" w:rsidRDefault="00056C05" w:rsidP="00056C0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Why?</w:t>
      </w:r>
    </w:p>
    <w:p w14:paraId="4A462B79" w14:textId="7A166FCF" w:rsidR="00056C05" w:rsidRDefault="00056C05" w:rsidP="00056C0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What?</w:t>
      </w:r>
    </w:p>
    <w:p w14:paraId="7505745C" w14:textId="2D84C50D" w:rsidR="00056C05" w:rsidRPr="00940773" w:rsidRDefault="00056C05" w:rsidP="00056C05">
      <w:pPr>
        <w:rPr>
          <w:color w:val="FF0000"/>
          <w:lang w:val="en-US"/>
        </w:rPr>
      </w:pPr>
      <w:r w:rsidRPr="00940773">
        <w:rPr>
          <w:color w:val="FF0000"/>
          <w:highlight w:val="yellow"/>
          <w:lang w:val="en-US"/>
        </w:rPr>
        <w:t>W7</w:t>
      </w:r>
    </w:p>
    <w:p w14:paraId="661F3974" w14:textId="7F622CC6" w:rsidR="008E1A0D" w:rsidRPr="00D64BC6" w:rsidRDefault="008E1A0D" w:rsidP="00D64BC6">
      <w:pPr>
        <w:pStyle w:val="ListParagraph"/>
        <w:numPr>
          <w:ilvl w:val="0"/>
          <w:numId w:val="4"/>
        </w:numPr>
        <w:rPr>
          <w:b/>
          <w:bCs/>
          <w:color w:val="FF0000"/>
        </w:rPr>
      </w:pPr>
      <w:r w:rsidRPr="00D64BC6">
        <w:rPr>
          <w:b/>
          <w:bCs/>
          <w:color w:val="FF0000"/>
          <w:highlight w:val="yellow"/>
        </w:rPr>
        <w:t>State Chart Diagram vs. Sequence Diagram</w:t>
      </w:r>
      <w:r w:rsidRPr="00D64BC6">
        <w:rPr>
          <w:b/>
          <w:bCs/>
          <w:color w:val="FF0000"/>
        </w:rPr>
        <w:t>?</w:t>
      </w:r>
    </w:p>
    <w:p w14:paraId="5D77A622" w14:textId="29F7240F" w:rsidR="00056C05" w:rsidRPr="008E1A0D" w:rsidRDefault="008E1A0D" w:rsidP="00D64BC6">
      <w:pPr>
        <w:pStyle w:val="ListParagraph"/>
        <w:numPr>
          <w:ilvl w:val="0"/>
          <w:numId w:val="4"/>
        </w:numPr>
      </w:pPr>
      <w:r>
        <w:t>When use state</w:t>
      </w:r>
      <w:r w:rsidR="00C10004">
        <w:t xml:space="preserve"> diagram</w:t>
      </w:r>
      <w:r>
        <w:t>?</w:t>
      </w:r>
    </w:p>
    <w:p w14:paraId="42A9A089" w14:textId="497E5DD9" w:rsidR="00056C05" w:rsidRPr="00D64BC6" w:rsidRDefault="00C10004" w:rsidP="00D64BC6">
      <w:pPr>
        <w:pStyle w:val="ListParagraph"/>
        <w:numPr>
          <w:ilvl w:val="0"/>
          <w:numId w:val="4"/>
        </w:numPr>
        <w:rPr>
          <w:lang w:val="en-US"/>
        </w:rPr>
      </w:pPr>
      <w:r w:rsidRPr="00D64BC6">
        <w:rPr>
          <w:lang w:val="en-US"/>
        </w:rPr>
        <w:t>What is coupling</w:t>
      </w:r>
      <w:r w:rsidR="00FA1B6F">
        <w:rPr>
          <w:lang w:val="en-US"/>
        </w:rPr>
        <w:t xml:space="preserve"> </w:t>
      </w:r>
      <w:proofErr w:type="spellStart"/>
      <w:r w:rsidR="00FA1B6F">
        <w:rPr>
          <w:lang w:val="en-US"/>
        </w:rPr>
        <w:t>coupling</w:t>
      </w:r>
      <w:proofErr w:type="spellEnd"/>
      <w:r w:rsidR="00FA1B6F">
        <w:rPr>
          <w:lang w:val="en-US"/>
        </w:rPr>
        <w:t xml:space="preserve"> </w:t>
      </w:r>
      <w:bookmarkStart w:id="1" w:name="OLE_LINK7"/>
      <w:r w:rsidR="00FA1B6F">
        <w:rPr>
          <w:lang w:val="en-US"/>
        </w:rPr>
        <w:t xml:space="preserve">degree of dependency </w:t>
      </w:r>
      <w:bookmarkEnd w:id="1"/>
      <w:r w:rsidR="00FA1B6F">
        <w:rPr>
          <w:lang w:val="en-US"/>
        </w:rPr>
        <w:t xml:space="preserve">between the module </w:t>
      </w:r>
    </w:p>
    <w:p w14:paraId="2CDDF5ED" w14:textId="4665D93A" w:rsidR="00C10004" w:rsidRPr="00D64BC6" w:rsidRDefault="00C10004" w:rsidP="00D64BC6">
      <w:pPr>
        <w:pStyle w:val="ListParagraph"/>
        <w:numPr>
          <w:ilvl w:val="0"/>
          <w:numId w:val="4"/>
        </w:numPr>
        <w:rPr>
          <w:lang w:val="en-US"/>
        </w:rPr>
      </w:pPr>
      <w:r w:rsidRPr="00D64BC6">
        <w:rPr>
          <w:lang w:val="en-US"/>
        </w:rPr>
        <w:t>What is cohesion</w:t>
      </w:r>
      <w:r w:rsidR="00FA1B6F" w:rsidRPr="00FA1B6F">
        <w:rPr>
          <w:lang w:val="en-US"/>
        </w:rPr>
        <w:t xml:space="preserve"> </w:t>
      </w:r>
      <w:r w:rsidR="00FA1B6F">
        <w:rPr>
          <w:lang w:val="en-US"/>
        </w:rPr>
        <w:t>degree of dependency</w:t>
      </w:r>
      <w:r w:rsidR="00FA1B6F">
        <w:rPr>
          <w:lang w:val="en-US"/>
        </w:rPr>
        <w:t xml:space="preserve"> inside the </w:t>
      </w:r>
      <w:proofErr w:type="gramStart"/>
      <w:r w:rsidR="00FA1B6F">
        <w:rPr>
          <w:lang w:val="en-US"/>
        </w:rPr>
        <w:t>module</w:t>
      </w:r>
      <w:proofErr w:type="gramEnd"/>
    </w:p>
    <w:p w14:paraId="3B356966" w14:textId="755E7EE9" w:rsidR="00C10004" w:rsidRDefault="00C10004" w:rsidP="00D64BC6">
      <w:pPr>
        <w:pStyle w:val="ListParagraph"/>
        <w:numPr>
          <w:ilvl w:val="0"/>
          <w:numId w:val="4"/>
        </w:numPr>
        <w:rPr>
          <w:lang w:val="en-US"/>
        </w:rPr>
      </w:pPr>
      <w:r w:rsidRPr="00D64BC6">
        <w:rPr>
          <w:lang w:val="en-US"/>
        </w:rPr>
        <w:t>Which is higher is better</w:t>
      </w:r>
    </w:p>
    <w:p w14:paraId="4537B69E" w14:textId="1E960E2C" w:rsidR="009036D0" w:rsidRPr="00D64BC6" w:rsidRDefault="009036D0" w:rsidP="00135CBB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Low coupling high cohesion</w:t>
      </w:r>
    </w:p>
    <w:p w14:paraId="29A2AF70" w14:textId="46C4B10F" w:rsidR="00C10004" w:rsidRPr="00940773" w:rsidRDefault="009F1F0D" w:rsidP="00056C05">
      <w:pPr>
        <w:rPr>
          <w:color w:val="FF0000"/>
          <w:lang w:val="en-US"/>
        </w:rPr>
      </w:pPr>
      <w:r w:rsidRPr="00940773">
        <w:rPr>
          <w:color w:val="FF0000"/>
          <w:highlight w:val="yellow"/>
          <w:lang w:val="en-US"/>
        </w:rPr>
        <w:t>W8</w:t>
      </w:r>
    </w:p>
    <w:p w14:paraId="7BA157F8" w14:textId="059C06BE" w:rsidR="00135CBB" w:rsidRDefault="009F1F0D" w:rsidP="00135CBB">
      <w:pPr>
        <w:pStyle w:val="ListParagraph"/>
        <w:numPr>
          <w:ilvl w:val="0"/>
          <w:numId w:val="5"/>
        </w:numPr>
        <w:rPr>
          <w:lang w:val="en-US"/>
        </w:rPr>
      </w:pPr>
      <w:r w:rsidRPr="00D64BC6">
        <w:rPr>
          <w:lang w:val="en-US"/>
        </w:rPr>
        <w:t>What architecture we have? 3 main 5 other</w:t>
      </w:r>
    </w:p>
    <w:p w14:paraId="4DBB5FBE" w14:textId="263CE6B2" w:rsidR="00135CBB" w:rsidRPr="00135CBB" w:rsidRDefault="00135CBB" w:rsidP="00135CBB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Layered</w:t>
      </w:r>
      <w:r>
        <w:rPr>
          <w:lang w:val="en-US"/>
        </w:rPr>
        <w:tab/>
        <w:t>, pipe and filter, MVC; client service, service based (service oriented)</w:t>
      </w:r>
    </w:p>
    <w:p w14:paraId="484E2C09" w14:textId="465981CA" w:rsidR="00471888" w:rsidRPr="00940773" w:rsidRDefault="00471888" w:rsidP="00940773">
      <w:pPr>
        <w:pStyle w:val="ListParagraph"/>
        <w:numPr>
          <w:ilvl w:val="0"/>
          <w:numId w:val="5"/>
        </w:numPr>
        <w:rPr>
          <w:lang w:val="en-US"/>
        </w:rPr>
      </w:pPr>
      <w:r w:rsidRPr="00940773">
        <w:rPr>
          <w:lang w:val="en-US"/>
        </w:rPr>
        <w:t xml:space="preserve">What is the different between first </w:t>
      </w:r>
      <w:proofErr w:type="gramStart"/>
      <w:r w:rsidRPr="00940773">
        <w:rPr>
          <w:lang w:val="en-US"/>
        </w:rPr>
        <w:t>two &gt;</w:t>
      </w:r>
      <w:proofErr w:type="gramEnd"/>
    </w:p>
    <w:p w14:paraId="5F7D2C07" w14:textId="7D692912" w:rsidR="00471888" w:rsidRPr="00940773" w:rsidRDefault="00471888" w:rsidP="00940773">
      <w:pPr>
        <w:pStyle w:val="ListParagraph"/>
        <w:numPr>
          <w:ilvl w:val="0"/>
          <w:numId w:val="5"/>
        </w:numPr>
        <w:rPr>
          <w:lang w:val="en-US"/>
        </w:rPr>
      </w:pPr>
      <w:r w:rsidRPr="00940773">
        <w:rPr>
          <w:lang w:val="en-US"/>
        </w:rPr>
        <w:t>What is MVC?</w:t>
      </w:r>
    </w:p>
    <w:p w14:paraId="4AE47CF0" w14:textId="189B07B6" w:rsidR="00056C05" w:rsidRDefault="00940773" w:rsidP="00056C05">
      <w:pPr>
        <w:rPr>
          <w:lang w:val="en-US"/>
        </w:rPr>
      </w:pPr>
      <w:r>
        <w:rPr>
          <w:lang w:val="en-US"/>
        </w:rPr>
        <w:t>W9</w:t>
      </w:r>
    </w:p>
    <w:p w14:paraId="699069B6" w14:textId="6A532E5A" w:rsidR="00940773" w:rsidRDefault="00940773" w:rsidP="00940773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What is user interface</w:t>
      </w:r>
    </w:p>
    <w:p w14:paraId="3EE6BE62" w14:textId="279777DB" w:rsidR="00940773" w:rsidRDefault="00940773" w:rsidP="00940773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What is 3 important components for user interface?</w:t>
      </w:r>
    </w:p>
    <w:p w14:paraId="16D7C61C" w14:textId="20F68214" w:rsidR="00940773" w:rsidRDefault="00940773" w:rsidP="00940773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What </w:t>
      </w:r>
      <w:r w:rsidR="00D318A5">
        <w:rPr>
          <w:lang w:val="en-US"/>
        </w:rPr>
        <w:t>are</w:t>
      </w:r>
      <w:r>
        <w:rPr>
          <w:lang w:val="en-US"/>
        </w:rPr>
        <w:t xml:space="preserve"> hardware interfaces</w:t>
      </w:r>
    </w:p>
    <w:p w14:paraId="72C2F566" w14:textId="2DB60EC8" w:rsidR="00940773" w:rsidRDefault="00D318A5" w:rsidP="00940773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What are software interfaces?</w:t>
      </w:r>
    </w:p>
    <w:p w14:paraId="3113A7E5" w14:textId="22103EB4" w:rsidR="00D318A5" w:rsidRDefault="00D318A5" w:rsidP="00D318A5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>Definition? How it works? Example?</w:t>
      </w:r>
    </w:p>
    <w:p w14:paraId="26E8062D" w14:textId="1ED86ED5" w:rsidR="00940773" w:rsidRPr="00FC7B01" w:rsidRDefault="00D318A5" w:rsidP="00FC7B01">
      <w:pPr>
        <w:pStyle w:val="ListParagraph"/>
        <w:numPr>
          <w:ilvl w:val="0"/>
          <w:numId w:val="6"/>
        </w:numPr>
        <w:rPr>
          <w:lang w:val="en-US"/>
        </w:rPr>
      </w:pPr>
      <w:r w:rsidRPr="00FC7B01">
        <w:t>Top-down vs. Bottom-up? How they work? Which common use in what situation and why?</w:t>
      </w:r>
    </w:p>
    <w:p w14:paraId="39E6DC8E" w14:textId="0BF668F8" w:rsidR="00056C05" w:rsidRDefault="00D318A5" w:rsidP="00056C05">
      <w:pPr>
        <w:rPr>
          <w:lang w:val="en-US"/>
        </w:rPr>
      </w:pPr>
      <w:r>
        <w:rPr>
          <w:lang w:val="en-US"/>
        </w:rPr>
        <w:t>W10</w:t>
      </w:r>
    </w:p>
    <w:p w14:paraId="2B95FCFC" w14:textId="5565637A" w:rsidR="00D318A5" w:rsidRDefault="00B50FA4" w:rsidP="00D318A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Remember the design pattern and reason!! 200% exam</w:t>
      </w:r>
    </w:p>
    <w:p w14:paraId="2DA61C75" w14:textId="3A6DC058" w:rsidR="00EE77B6" w:rsidRPr="00A741B0" w:rsidRDefault="00EE77B6" w:rsidP="00D318A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W</w:t>
      </w:r>
      <w:r>
        <w:rPr>
          <w:rFonts w:hint="eastAsia"/>
          <w:lang w:val="en-US"/>
        </w:rPr>
        <w:t>hy</w:t>
      </w:r>
      <w:r>
        <w:t xml:space="preserve"> design pattern?</w:t>
      </w:r>
    </w:p>
    <w:p w14:paraId="1F78D101" w14:textId="44C8431E" w:rsidR="00A741B0" w:rsidRPr="00A741B0" w:rsidRDefault="00A741B0" w:rsidP="00D318A5">
      <w:pPr>
        <w:pStyle w:val="ListParagraph"/>
        <w:numPr>
          <w:ilvl w:val="0"/>
          <w:numId w:val="7"/>
        </w:numPr>
        <w:rPr>
          <w:lang w:val="en-US"/>
        </w:rPr>
      </w:pPr>
      <w:r>
        <w:t>Kind of patterns? 3</w:t>
      </w:r>
    </w:p>
    <w:p w14:paraId="51C3BA60" w14:textId="60C0980C" w:rsidR="00A741B0" w:rsidRPr="00A741B0" w:rsidRDefault="00A741B0" w:rsidP="00D318A5">
      <w:pPr>
        <w:pStyle w:val="ListParagraph"/>
        <w:numPr>
          <w:ilvl w:val="0"/>
          <w:numId w:val="7"/>
        </w:numPr>
        <w:rPr>
          <w:lang w:val="en-US"/>
        </w:rPr>
      </w:pPr>
      <w:r>
        <w:t>First one has?3</w:t>
      </w:r>
    </w:p>
    <w:p w14:paraId="59166F85" w14:textId="5795F3C7" w:rsidR="00A741B0" w:rsidRPr="00A741B0" w:rsidRDefault="00A741B0" w:rsidP="00D318A5">
      <w:pPr>
        <w:pStyle w:val="ListParagraph"/>
        <w:numPr>
          <w:ilvl w:val="0"/>
          <w:numId w:val="7"/>
        </w:numPr>
        <w:rPr>
          <w:lang w:val="en-US"/>
        </w:rPr>
      </w:pPr>
      <w:r>
        <w:t>Second one?1</w:t>
      </w:r>
    </w:p>
    <w:p w14:paraId="43D86C53" w14:textId="09D657B7" w:rsidR="00A741B0" w:rsidRDefault="00A741B0" w:rsidP="00A741B0">
      <w:pPr>
        <w:rPr>
          <w:lang w:val="en-US"/>
        </w:rPr>
      </w:pPr>
    </w:p>
    <w:p w14:paraId="7EEFAE84" w14:textId="4C06F025" w:rsidR="00A741B0" w:rsidRDefault="00A741B0" w:rsidP="00A741B0">
      <w:pPr>
        <w:rPr>
          <w:lang w:val="en-US"/>
        </w:rPr>
      </w:pPr>
    </w:p>
    <w:p w14:paraId="41378E63" w14:textId="119EC28D" w:rsidR="00A741B0" w:rsidRPr="00A741B0" w:rsidRDefault="00A741B0" w:rsidP="00A741B0">
      <w:pPr>
        <w:pStyle w:val="ListParagraph"/>
        <w:numPr>
          <w:ilvl w:val="0"/>
          <w:numId w:val="8"/>
        </w:numPr>
        <w:rPr>
          <w:lang w:val="en-US"/>
        </w:rPr>
      </w:pPr>
      <w:r>
        <w:t>Facade Pattern principle and why and example</w:t>
      </w:r>
    </w:p>
    <w:p w14:paraId="27BEFF7E" w14:textId="169A18CF" w:rsidR="00A741B0" w:rsidRPr="00A741B0" w:rsidRDefault="00A741B0" w:rsidP="00A741B0">
      <w:pPr>
        <w:pStyle w:val="ListParagraph"/>
        <w:numPr>
          <w:ilvl w:val="0"/>
          <w:numId w:val="8"/>
        </w:numPr>
        <w:rPr>
          <w:lang w:val="en-US"/>
        </w:rPr>
      </w:pPr>
      <w:r>
        <w:t>Adapter Pattern</w:t>
      </w:r>
      <w:r w:rsidRPr="00A741B0">
        <w:t xml:space="preserve"> </w:t>
      </w:r>
      <w:r>
        <w:t>principle and why and example</w:t>
      </w:r>
    </w:p>
    <w:p w14:paraId="48ECB351" w14:textId="12CAD2FC" w:rsidR="00A741B0" w:rsidRPr="00A741B0" w:rsidRDefault="00A741B0" w:rsidP="00A741B0">
      <w:pPr>
        <w:pStyle w:val="ListParagraph"/>
        <w:numPr>
          <w:ilvl w:val="0"/>
          <w:numId w:val="8"/>
        </w:numPr>
        <w:rPr>
          <w:lang w:val="en-US"/>
        </w:rPr>
      </w:pPr>
      <w:r>
        <w:t>Proxy Pattern principle and why and example</w:t>
      </w:r>
    </w:p>
    <w:p w14:paraId="0A0CB723" w14:textId="6CDE214E" w:rsidR="00A741B0" w:rsidRPr="00A741B0" w:rsidRDefault="00A741B0" w:rsidP="00A741B0">
      <w:pPr>
        <w:pStyle w:val="ListParagraph"/>
        <w:numPr>
          <w:ilvl w:val="0"/>
          <w:numId w:val="8"/>
        </w:numPr>
        <w:rPr>
          <w:lang w:val="en-US"/>
        </w:rPr>
      </w:pPr>
      <w:r>
        <w:t>Observer Pattern</w:t>
      </w:r>
      <w:r w:rsidRPr="00A741B0">
        <w:t xml:space="preserve"> </w:t>
      </w:r>
      <w:r>
        <w:t>principle and why and example</w:t>
      </w:r>
    </w:p>
    <w:p w14:paraId="2C78C6F3" w14:textId="3BA802D7" w:rsidR="00A741B0" w:rsidRPr="00A741B0" w:rsidRDefault="00A741B0" w:rsidP="00A741B0">
      <w:pPr>
        <w:rPr>
          <w:lang w:val="en-US"/>
        </w:rPr>
      </w:pPr>
    </w:p>
    <w:p w14:paraId="10715349" w14:textId="77777777" w:rsidR="00056C05" w:rsidRDefault="00056C05" w:rsidP="00056C05">
      <w:pPr>
        <w:rPr>
          <w:lang w:val="en-US"/>
        </w:rPr>
      </w:pPr>
    </w:p>
    <w:p w14:paraId="73F798EB" w14:textId="2369C566" w:rsidR="00056C05" w:rsidRDefault="00DA5B0C" w:rsidP="00056C05">
      <w:pPr>
        <w:rPr>
          <w:lang w:val="en-US"/>
        </w:rPr>
      </w:pPr>
      <w:r>
        <w:rPr>
          <w:lang w:val="en-US"/>
        </w:rPr>
        <w:t>W11</w:t>
      </w:r>
    </w:p>
    <w:p w14:paraId="2BC69147" w14:textId="50E95F7D" w:rsidR="00DA5B0C" w:rsidRPr="00DA5B0C" w:rsidRDefault="00DA5B0C" w:rsidP="00DA5B0C">
      <w:pPr>
        <w:pStyle w:val="ListParagraph"/>
        <w:numPr>
          <w:ilvl w:val="0"/>
          <w:numId w:val="9"/>
        </w:numPr>
        <w:rPr>
          <w:lang w:val="en-US"/>
        </w:rPr>
      </w:pPr>
      <w:r>
        <w:t>What why when Refactoring?</w:t>
      </w:r>
    </w:p>
    <w:p w14:paraId="24011DF2" w14:textId="5B32C20C" w:rsidR="00DA5B0C" w:rsidRPr="00D83D2B" w:rsidRDefault="00DA5B0C" w:rsidP="00DA5B0C">
      <w:pPr>
        <w:pStyle w:val="ListParagraph"/>
        <w:numPr>
          <w:ilvl w:val="0"/>
          <w:numId w:val="9"/>
        </w:numPr>
        <w:rPr>
          <w:lang w:val="en-US"/>
        </w:rPr>
      </w:pPr>
      <w:r>
        <w:t>How</w:t>
      </w:r>
    </w:p>
    <w:p w14:paraId="454B24C5" w14:textId="489FDA22" w:rsidR="00D83D2B" w:rsidRPr="00DA5B0C" w:rsidRDefault="00D83D2B" w:rsidP="00DA5B0C">
      <w:pPr>
        <w:pStyle w:val="ListParagraph"/>
        <w:numPr>
          <w:ilvl w:val="0"/>
          <w:numId w:val="9"/>
        </w:numPr>
        <w:rPr>
          <w:lang w:val="en-US"/>
        </w:rPr>
      </w:pPr>
      <w:r>
        <w:t>Advantage of it?</w:t>
      </w:r>
    </w:p>
    <w:p w14:paraId="652A03AB" w14:textId="77777777" w:rsidR="00056C05" w:rsidRPr="00056C05" w:rsidRDefault="00056C05" w:rsidP="00056C05">
      <w:pPr>
        <w:rPr>
          <w:lang w:val="en-US"/>
        </w:rPr>
      </w:pPr>
    </w:p>
    <w:sectPr w:rsidR="00056C05" w:rsidRPr="00056C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8E577" w14:textId="77777777" w:rsidR="00142984" w:rsidRDefault="00142984" w:rsidP="00B50FA4">
      <w:pPr>
        <w:spacing w:after="0" w:line="240" w:lineRule="auto"/>
      </w:pPr>
      <w:r>
        <w:separator/>
      </w:r>
    </w:p>
  </w:endnote>
  <w:endnote w:type="continuationSeparator" w:id="0">
    <w:p w14:paraId="6F828E0E" w14:textId="77777777" w:rsidR="00142984" w:rsidRDefault="00142984" w:rsidP="00B50F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36E5E" w14:textId="77777777" w:rsidR="00142984" w:rsidRDefault="00142984" w:rsidP="00B50FA4">
      <w:pPr>
        <w:spacing w:after="0" w:line="240" w:lineRule="auto"/>
      </w:pPr>
      <w:r>
        <w:separator/>
      </w:r>
    </w:p>
  </w:footnote>
  <w:footnote w:type="continuationSeparator" w:id="0">
    <w:p w14:paraId="13A9333D" w14:textId="77777777" w:rsidR="00142984" w:rsidRDefault="00142984" w:rsidP="00B50F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F5167"/>
    <w:multiLevelType w:val="hybridMultilevel"/>
    <w:tmpl w:val="E2A0B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E3B18"/>
    <w:multiLevelType w:val="hybridMultilevel"/>
    <w:tmpl w:val="879CCD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E5BE4"/>
    <w:multiLevelType w:val="hybridMultilevel"/>
    <w:tmpl w:val="E3D28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C61C3D"/>
    <w:multiLevelType w:val="hybridMultilevel"/>
    <w:tmpl w:val="2B6AFF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7E23A2"/>
    <w:multiLevelType w:val="hybridMultilevel"/>
    <w:tmpl w:val="7A6AC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9D6E14"/>
    <w:multiLevelType w:val="hybridMultilevel"/>
    <w:tmpl w:val="A38CA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F97A4B"/>
    <w:multiLevelType w:val="hybridMultilevel"/>
    <w:tmpl w:val="D2860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7C3CA0"/>
    <w:multiLevelType w:val="hybridMultilevel"/>
    <w:tmpl w:val="FA96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BF156F"/>
    <w:multiLevelType w:val="hybridMultilevel"/>
    <w:tmpl w:val="F73C81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7"/>
  </w:num>
  <w:num w:numId="4">
    <w:abstractNumId w:val="5"/>
  </w:num>
  <w:num w:numId="5">
    <w:abstractNumId w:val="0"/>
  </w:num>
  <w:num w:numId="6">
    <w:abstractNumId w:val="6"/>
  </w:num>
  <w:num w:numId="7">
    <w:abstractNumId w:val="2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wsDQxMTK1MDK3MDFS0lEKTi0uzszPAykwrgUArKf7AywAAAA="/>
  </w:docVars>
  <w:rsids>
    <w:rsidRoot w:val="00666B58"/>
    <w:rsid w:val="00056C05"/>
    <w:rsid w:val="000677EF"/>
    <w:rsid w:val="000E71E0"/>
    <w:rsid w:val="00135CBB"/>
    <w:rsid w:val="00142984"/>
    <w:rsid w:val="00237C99"/>
    <w:rsid w:val="00311D67"/>
    <w:rsid w:val="003138A7"/>
    <w:rsid w:val="003251E0"/>
    <w:rsid w:val="00344755"/>
    <w:rsid w:val="003F3131"/>
    <w:rsid w:val="00471888"/>
    <w:rsid w:val="004B7BB9"/>
    <w:rsid w:val="004F0862"/>
    <w:rsid w:val="00666B58"/>
    <w:rsid w:val="006C39C1"/>
    <w:rsid w:val="00732B2B"/>
    <w:rsid w:val="008E1A0D"/>
    <w:rsid w:val="009036D0"/>
    <w:rsid w:val="00940773"/>
    <w:rsid w:val="0099117A"/>
    <w:rsid w:val="009F1F0D"/>
    <w:rsid w:val="00A741B0"/>
    <w:rsid w:val="00AA03DA"/>
    <w:rsid w:val="00AD0060"/>
    <w:rsid w:val="00B50FA4"/>
    <w:rsid w:val="00B918F8"/>
    <w:rsid w:val="00C10004"/>
    <w:rsid w:val="00C142AA"/>
    <w:rsid w:val="00C72777"/>
    <w:rsid w:val="00CB138B"/>
    <w:rsid w:val="00D318A5"/>
    <w:rsid w:val="00D34FC8"/>
    <w:rsid w:val="00D64BC6"/>
    <w:rsid w:val="00D83D2B"/>
    <w:rsid w:val="00DA08ED"/>
    <w:rsid w:val="00DA5B0C"/>
    <w:rsid w:val="00E64F2F"/>
    <w:rsid w:val="00EE65E8"/>
    <w:rsid w:val="00EE77B6"/>
    <w:rsid w:val="00FA1B6F"/>
    <w:rsid w:val="00FC62A9"/>
    <w:rsid w:val="00FC7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DA8030"/>
  <w15:chartTrackingRefBased/>
  <w15:docId w15:val="{B884352B-8C1A-4377-BE16-2D8CAE5FC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B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0F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FA4"/>
  </w:style>
  <w:style w:type="paragraph" w:styleId="Footer">
    <w:name w:val="footer"/>
    <w:basedOn w:val="Normal"/>
    <w:link w:val="FooterChar"/>
    <w:uiPriority w:val="99"/>
    <w:unhideWhenUsed/>
    <w:rsid w:val="00B50F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F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9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1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18</cp:revision>
  <dcterms:created xsi:type="dcterms:W3CDTF">2024-06-04T08:45:00Z</dcterms:created>
  <dcterms:modified xsi:type="dcterms:W3CDTF">2024-06-08T09:48:00Z</dcterms:modified>
</cp:coreProperties>
</file>